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5352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ena/ Sławek Jar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Przerad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